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681B" w:rsidRDefault="007B681B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9675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445"/>
        <w:gridCol w:w="2955"/>
        <w:gridCol w:w="4275"/>
      </w:tblGrid>
      <w:tr w:rsidR="007B681B">
        <w:trPr>
          <w:cantSplit/>
          <w:trHeight w:val="576"/>
          <w:tblHeader/>
        </w:trPr>
        <w:tc>
          <w:tcPr>
            <w:tcW w:w="9675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B681B" w:rsidRDefault="00956477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000000"/>
                <w:sz w:val="28"/>
                <w:szCs w:val="28"/>
              </w:rPr>
              <w:t>PROJECT CHARTER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Name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Ma</w:t>
            </w:r>
            <w:r w:rsidR="00BC6377">
              <w:rPr>
                <w:rFonts w:ascii="Arial" w:eastAsia="Arial" w:hAnsi="Arial" w:cs="Arial"/>
              </w:rPr>
              <w:t>ster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Date Produced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0-09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Goals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e aspire to help students hand in their best work. This project will help meet our goals by giving students and instructors  the tools they need to create better scheduling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Objectives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Create the app</w:t>
            </w:r>
          </w:p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App does give notifications for many clashing projects</w:t>
            </w:r>
          </w:p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 Cleanly display schedules for both students and teacher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Project Budget 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 project budget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Sponsor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Tim Maciag (Our Instructor)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Manager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ckenzie Kot (Group member/student)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Additional Key Project Stakeholder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Student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Educational Instructor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Group Members of Team Yar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bottom w:val="single" w:sz="8" w:space="0" w:color="000000"/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Overall Project Milestones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Date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TML and CSS Implementation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1-12</w:t>
            </w:r>
          </w:p>
        </w:tc>
      </w:tr>
      <w:tr w:rsidR="00956477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6477" w:rsidRDefault="00956477" w:rsidP="00C9218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reate skeleton app.js and a debug file debug.js with test database values</w:t>
            </w:r>
          </w:p>
          <w:p w:rsidR="00956477" w:rsidRDefault="00956477" w:rsidP="00C9218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created database with test users, assignments and courses)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6477" w:rsidRDefault="00956477" w:rsidP="00C9218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1-14</w:t>
            </w:r>
          </w:p>
        </w:tc>
      </w:tr>
      <w:tr w:rsidR="00956477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6477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vert HTML pages to .ejs files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6477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1-17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6477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View and Controller</w:t>
            </w:r>
          </w:p>
          <w:p w:rsidR="007B681B" w:rsidRDefault="00956477" w:rsidP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create an app.js that interacts with the view and saves data to the database. Students can join a course and see assignments from classes they are enrolled in. Instructors can add a course, add assignments and edit the assignments)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 w:rsidP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1-26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VP/project due date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2-06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Overall Project Risk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Not having enough time to finish the project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Scope Creep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Developer burnout</w:t>
            </w:r>
          </w:p>
        </w:tc>
      </w:tr>
    </w:tbl>
    <w:p w:rsidR="007B681B" w:rsidRDefault="007B681B"/>
    <w:sectPr w:rsidR="007B681B" w:rsidSect="007B681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I0szA2MjQ0NzY2N7JQ0lEKTi0uzszPAykwqgUADjSGhSwAAAA="/>
  </w:docVars>
  <w:rsids>
    <w:rsidRoot w:val="007B681B"/>
    <w:rsid w:val="006B4EC6"/>
    <w:rsid w:val="007B681B"/>
    <w:rsid w:val="00956477"/>
    <w:rsid w:val="00BC63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59CE"/>
  </w:style>
  <w:style w:type="paragraph" w:styleId="Heading1">
    <w:name w:val="heading 1"/>
    <w:basedOn w:val="normal0"/>
    <w:next w:val="normal0"/>
    <w:rsid w:val="007B681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7B681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7B681B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7B681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7B681B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7B681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7B681B"/>
  </w:style>
  <w:style w:type="paragraph" w:styleId="Title">
    <w:name w:val="Title"/>
    <w:basedOn w:val="normal0"/>
    <w:next w:val="normal0"/>
    <w:rsid w:val="007B681B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7B681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7B681B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0ylCjvDwucA62LI8TD+LdigyZA==">AMUW2mWJ7HkK5XesjoVC9QsQmOv++sCI0i9/oYz1I0xX/D3oCo2s/3Fas5BqBQKhND0s5GjsiEd4Xfi1Fbju5R/mFAzVj6b5M9dxLnFJ1oa8MOhUdwomVP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6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Barrett</dc:creator>
  <cp:lastModifiedBy>Mackenzie</cp:lastModifiedBy>
  <cp:revision>3</cp:revision>
  <dcterms:created xsi:type="dcterms:W3CDTF">2021-06-29T15:11:00Z</dcterms:created>
  <dcterms:modified xsi:type="dcterms:W3CDTF">2021-12-03T21:45:00Z</dcterms:modified>
</cp:coreProperties>
</file>